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f Internship Position at Leading Culinary Establishment in Indonesia Jakart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Restaurant Name (e.g., "Bumbu Bali Culinary Collective")</w:t>
      </w:r>
      <w:r>
        <w:br/>
      </w:r>
      <w:r>
        <w:t xml:space="preserve">Jl. Sudirman No. 123</w:t>
      </w:r>
      <w:r>
        <w:br/>
      </w:r>
      <w:r>
        <w:t xml:space="preserve">Central Jakarta, Indonesia 10210</w:t>
      </w:r>
    </w:p>
    <w:bookmarkStart w:id="21" w:name="Xf03cf7103064d0ea8d1802be761a30da86135c1"/>
    <w:p>
      <w:pPr>
        <w:pStyle w:val="Heading2"/>
      </w:pPr>
      <w:r>
        <w:t xml:space="preserve">Subject: Enthusiastic Application for Chef Internship Position</w:t>
      </w:r>
    </w:p>
    <w:p>
      <w:pPr>
        <w:pStyle w:val="FirstParagraph"/>
      </w:pPr>
      <w:r>
        <w:t xml:space="preserve">Dear Hiring Manager,</w:t>
      </w:r>
    </w:p>
    <w:p>
      <w:pPr>
        <w:pStyle w:val="BodyText"/>
      </w:pPr>
      <w:r>
        <w:t xml:space="preserve">It is with profound enthusiasm that I submit my application for the Chef Internship position at your esteemed establishment in Indonesia Jakarta. As a passionate culinary student deeply committed to mastering the art of Southeast Asian gastronomy, I have long admired your restaurant’s innovative fusion of traditional Indonesian flavors with contemporary techniques—a philosophy that perfectly aligns with my own culinary journey. This Internship Application Letter represents not just an opportunity for professional growth, but a meaningful step toward contributing to Jakarta’s vibrant food landscape.</w:t>
      </w:r>
    </w:p>
    <w:p>
      <w:pPr>
        <w:pStyle w:val="BodyText"/>
      </w:pPr>
      <w:r>
        <w:t xml:space="preserve">My fascination with Indonesian cuisine began during childhood visits to my grandmother’s kitchen in Surabaya, where I learned the sacred balance of spices in *sambal*, the patience required for slow-cooked *rendang*, and the cultural significance behind every dish served. This foundation ignited my dedication to culinary excellence, leading me to pursue formal training at [Your Culinary School Name], where I graduated with honors in 2023. My academic journey included intensive studies in Indonesian culinary heritage, food safety protocols compliant with SNI standards, and modern kitchen management techniques—preparing me for the dynamic environment of a professional kitchen in Indonesia Jakarta.</w:t>
      </w:r>
    </w:p>
    <w:p>
      <w:pPr>
        <w:pStyle w:val="BodyText"/>
      </w:pPr>
      <w:r>
        <w:t xml:space="preserve">What particularly draws me to your establishment is your commitment to sustainable sourcing and community engagement. Your partnership with local farmers in West Java’s rice terraces and support for women-led spice cooperatives exemplifies the ethical culinary leadership I aspire to embody. I was especially inspired by your recent *Nusantara Heritage Menu* featuring dishes from underrepresented regions like Maluku and Papua, which demonstrated a profound respect for Indonesia’s culinary diversity. As a future Chef, I am eager to learn from your team’s approach to preserving authenticity while innovating—skills essential for thriving in Jakarta’s competitive hospitality scene.</w:t>
      </w:r>
    </w:p>
    <w:p>
      <w:pPr>
        <w:pStyle w:val="BodyText"/>
      </w:pPr>
      <w:r>
        <w:t xml:space="preserve">During my previous kitchen externship at *Kuliner Tradisi* in Bandung, I gained hands-on experience with critical culinary operations relevant to your Jakarta kitchen. I mastered the art of balancing complex *bumbu* pastes, managed a high-volume station during peak service hours (serving 200+ guests), and implemented waste-reduction strategies that cut food spoilage by 18%. Notably, I assisted in developing a vegan *gado-gado* variation using locally sourced tempeh—reflecting the same innovative spirit your restaurant champions. These experiences taught me that excellence in a Chef role transcends technical skill; it requires cultural sensitivity, teamwork under pressure, and an unwavering respect for ingredients.</w:t>
      </w:r>
    </w:p>
    <w:p>
      <w:pPr>
        <w:pStyle w:val="BodyText"/>
      </w:pPr>
      <w:r>
        <w:t xml:space="preserve">I am equally prepared for the unique challenges of Jakarta’s culinary ecosystem. Having navigated the bustling food markets of Pasar Baru and studied street food culture in Menteng district during my travels, I understand how urban Indonesian kitchens must balance tradition with modern demands. My fluency in Bahasa Indonesia (both formal and conversational) ensures seamless communication with staff and suppliers—a vital asset for any Chef Intern operating within Indonesia Jakarta’s multicultural environment. Moreover, I have completed HACCP certification training and am adept at using industry-standard equipment like induction stoves and combi ovens, which align with your restaurant’s technology-forward approach.</w:t>
      </w:r>
    </w:p>
    <w:p>
      <w:pPr>
        <w:pStyle w:val="BodyText"/>
      </w:pPr>
      <w:r>
        <w:t xml:space="preserve">This internship represents the ideal convergence of my academic preparation and cultural immersion. I am particularly eager to contribute to your team’s upcoming *Indonesia Heritage Festival* initiative, where I would apply my research on ancestral cooking methods from Java and Sumatra. As a Chef in training, I recognize that Jakarta’s restaurants are not merely serving meals—they are weaving stories of Indonesia’s soul onto plates. My goal is to learn from your chefs’ mastery of *rempah* (spice) harmonization while adding my own perspective through sustainable practices I’ve studied in Bali and Yogyakarta.</w:t>
      </w:r>
    </w:p>
    <w:p>
      <w:pPr>
        <w:pStyle w:val="BodyText"/>
      </w:pPr>
      <w:r>
        <w:t xml:space="preserve">Beyond technical skills, I bring a deep respect for Indonesian culinary etiquette—such as the significance of serving *nasi* with the right hand or presenting dishes in *daun* (banana leaf) for ceremonial occasions. I understand that in Indonesia Jakarta’s hospitality culture, a Chef is both an artisan and a host, responsible for creating experiences that honor guests’ expectations while celebrating national identity. My volunteer work at community kitchens during Ramadan reinforced this: preparing *buka puasa* feasts taught me how food bridges social divides—a value I will carry into your kitchen.</w:t>
      </w:r>
    </w:p>
    <w:p>
      <w:pPr>
        <w:pStyle w:val="BodyText"/>
      </w:pPr>
      <w:r>
        <w:t xml:space="preserve">I have attached my resume, academic transcripts, and a portfolio showcasing dishes I’ve developed (including a *soto betawi* with coconut milk reduction inspired by Jakarta’s Sundanese roots). My references include Chef Arif Rahman from [Culinary School], who has mentored me in Indonesian technique workshops, and Ms. Dewi Suryani of *Pasar Senen Farmers’ Cooperative*, who can attest to my community engagement efforts.</w:t>
      </w:r>
    </w:p>
    <w:p>
      <w:pPr>
        <w:pStyle w:val="BodyText"/>
      </w:pPr>
      <w:r>
        <w:t xml:space="preserve">Thank you for considering my application for this pivotal Chef Internship. I am confident that my cultural awareness, technical foundation, and passion for Indonesia Jakarta’s culinary heritage make me an ideal candidate to contribute meaningfully during the internship period. I would be honored to discuss how my skills align with your vision in person at your earliest convenience.</w:t>
      </w:r>
    </w:p>
    <w:p>
      <w:pPr>
        <w:pStyle w:val="BodyText"/>
      </w:pPr>
      <w:r>
        <w:t xml:space="preserve">With sincere appreciation for your dedication to elevating Indonesian cuisine globally,</w:t>
      </w:r>
    </w:p>
    <w:p>
      <w:pPr>
        <w:pStyle w:val="BodyText"/>
      </w:pPr>
      <w:r>
        <w:t xml:space="preserve">[Your Full Name]</w:t>
      </w:r>
    </w:p>
    <w:p>
      <w:pPr>
        <w:pStyle w:val="BodyText"/>
      </w:pPr>
      <w:r>
        <w:t xml:space="preserve">Future Chef | Culinary Innovator | Cultural Ambassador</w:t>
      </w:r>
    </w:p>
    <w:bookmarkEnd w:id="21"/>
    <w:p>
      <w:pPr>
        <w:pStyle w:val="BodyText"/>
      </w:pPr>
      <w:r>
        <w:t xml:space="preserve">This Internship Application Letter is tailored for the Chef position within Indonesia Jakarta's dynamic culinary scene, emphasizing cultural alignment and professional readines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10T20:41:55Z</dcterms:created>
  <dcterms:modified xsi:type="dcterms:W3CDTF">2025-12-10T20:41:55Z</dcterms:modified>
</cp:coreProperties>
</file>

<file path=docProps/custom.xml><?xml version="1.0" encoding="utf-8"?>
<Properties xmlns="http://schemas.openxmlformats.org/officeDocument/2006/custom-properties" xmlns:vt="http://schemas.openxmlformats.org/officeDocument/2006/docPropsVTypes"/>
</file>